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R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72693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5197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0222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8150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765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0902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71620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8179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334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3014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8179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8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78486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3569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7681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9457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3569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4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17936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534573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42064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1867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5634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0265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0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95284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70616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5542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50996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058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1740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788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31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513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43363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143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215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071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143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44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8273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672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080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8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95880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0884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3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315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8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52225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4274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727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91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1848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51:53Z</dcterms:created>
  <dcterms:modified xsi:type="dcterms:W3CDTF">2024-07-03T0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